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Xf8fc2036598b4e722e25a57490f8058663ec230"/>
    <w:p>
      <w:pPr>
        <w:pStyle w:val="Heading1"/>
      </w:pPr>
      <w:r>
        <w:t xml:space="preserve">Internship Application Letter for Aerospace Engineer Position</w:t>
      </w:r>
    </w:p>
    <w:p>
      <w:pPr>
        <w:pStyle w:val="FirstParagraph"/>
      </w:pPr>
      <w:r>
        <w:t xml:space="preserve">Your Name</w:t>
      </w:r>
    </w:p>
    <w:p>
      <w:pPr>
        <w:pStyle w:val="BodyText"/>
      </w:pPr>
      <w:r>
        <w:t xml:space="preserve">Email Address | Phone Number | LinkedIn Profile | Current City (e.g., Leiden)</w:t>
      </w:r>
    </w:p>
    <w:p>
      <w:pPr>
        <w:pStyle w:val="BodyText"/>
      </w:pPr>
      <w:r>
        <w:t xml:space="preserve">Dear Hiring Manager</w:t>
      </w:r>
    </w:p>
    <w:p>
      <w:pPr>
        <w:pStyle w:val="BodyText"/>
      </w:pPr>
      <w:r>
        <w:t xml:space="preserve">[Company Name]</w:t>
      </w:r>
    </w:p>
    <w:p>
      <w:pPr>
        <w:pStyle w:val="BodyText"/>
      </w:pPr>
      <w:r>
        <w:t xml:space="preserve">Address of Company in Amsterdam</w:t>
      </w:r>
    </w:p>
    <w:p>
      <w:pPr>
        <w:pStyle w:val="BodyText"/>
      </w:pPr>
      <w:r>
        <w:t xml:space="preserve">Date: October 26, 2023</w:t>
      </w:r>
    </w:p>
    <w:bookmarkEnd w:id="20"/>
    <w:p>
      <w:pPr>
        <w:pStyle w:val="BodyText"/>
      </w:pPr>
      <w:r>
        <w:t xml:space="preserve">This Internship Application Letter serves as a formal expression of my profound enthusiasm for the Aerospace Engineer internship opportunity at your esteemed organization in Netherlands Amsterdam. I have meticulously crafted this document to demonstrate how my academic foundation, technical skills, and cultural alignment with the Dutch aerospace ecosystem make me an exceptional candidate for your team.</w:t>
      </w:r>
    </w:p>
    <w:p>
      <w:pPr>
        <w:pStyle w:val="BodyText"/>
      </w:pPr>
      <w:r>
        <w:t xml:space="preserve">As a final-year undergraduate student pursuing a Bachelor of Science in Aerospace Engineering at Delft University of Technology (TU Delft), I have dedicated myself to mastering the intricate principles that drive modern aviation and space exploration. My academic journey has been intentionally focused on aerodynamics, computational fluid dynamics, and structural analysis—disciplines central to innovation at leading aerospace firms in Netherlands Amsterdam. I am writing this Internship Application Letter not merely as a procedural requirement, but as a testament to my unwavering commitment to contributing meaningfully to the global aerospace industry from its European epicenter.</w:t>
      </w:r>
    </w:p>
    <w:p>
      <w:pPr>
        <w:pStyle w:val="BodyText"/>
      </w:pPr>
      <w:r>
        <w:t xml:space="preserve">The decision to seek an internship in Netherlands Amsterdam stems from my deep admiration for the region's unparalleled role in shaping aerospace technology. As I have studied extensively, Amsterdam and its surrounding regions—including Rotterdam, The Hague, and the technological corridor connecting them—form a dynamic hub where multinational giants like Airbus Defence and Space, ASML (with its cutting-edge precision engineering), and numerous innovative startups converge. This ecosystem fosters collaboration between academia (such as TU Delft's renowned Faculty of Aerospace Engineering), government agencies (like the Netherlands Aerospace Centre), and industry leaders. I am particularly drawn to your organization's pioneering work in sustainable aviation technologies, which directly aligns with my academic research on optimizing winglet designs for reduced fuel consumption—a project that earned me recognition in TU Delft’s Annual Student Research Symposium.</w:t>
      </w:r>
    </w:p>
    <w:p>
      <w:pPr>
        <w:pStyle w:val="BodyText"/>
      </w:pPr>
      <w:r>
        <w:t xml:space="preserve">During my studies at TU Delft, I have developed technical proficiencies that position me to immediately contribute to your engineering teams. My coursework in Advanced Aerodynamics and Composite Materials Structures has equipped me with expertise in ANSYS Fluent for CFD simulations and CATIA V6 for 3D modeling of aircraft components. In a recent capstone project titled "Optimizing UAV Propulsion Systems," I led a team of four engineers to design a drone propulsion system that achieved 18% greater efficiency than industry benchmarks. This required extensive computational analysis, iterative physical prototyping at TU Delft’s wind tunnel facility, and rigorous testing protocols—mirroring the exact workflows I understand are standard in top-tier aerospace firms operating in Netherlands Amsterdam. Furthermore, my proficiency in Python for data analysis has enabled me to develop tools that automate stress-test reporting, a skill I am eager to apply within your operational environment.</w:t>
      </w:r>
    </w:p>
    <w:p>
      <w:pPr>
        <w:pStyle w:val="BodyText"/>
      </w:pPr>
      <w:r>
        <w:t xml:space="preserve">What distinguishes my approach is not only technical competence but also cultural adaptability—a critical factor for success in the Netherlands’ collaborative workplace culture. Having participated in TU Delft’s International Exchange Program at KTH Royal Institute of Technology in Stockholm, I mastered Dutch language fundamentals (A2 level) and immersed myself in the country's values of direct communication, work-life balance, and consensus-driven decision-making. I have observed how Amsterdam-based aerospace companies thrive through this inclusive culture: where engineers from 50+ nationalities co-create solutions without hierarchical barriers. My internship at a Rotterdam-based avionics startup further solidified my ability to navigate multicultural teams while meeting strict safety and regulatory standards (EASA compliance). This experience taught me that innovation in the Netherlands Amsterdam aerospace sector hinges not just on brilliant engineering, but on seamless cross-functional collaboration—something I embody through my proactive communication style and respect for diverse perspectives.</w:t>
      </w:r>
    </w:p>
    <w:p>
      <w:pPr>
        <w:pStyle w:val="BodyText"/>
      </w:pPr>
      <w:r>
        <w:t xml:space="preserve">I am particularly eager to contribute to your organization’s mission of advancing sustainable aviation, a priority deeply embedded in the Dutch government’s National Aviation Strategy 2050. As an advocate for green engineering, I have researched how hydrogen propulsion systems could revolutionize regional air travel—a topic that resonates with your recent partnership with Air France-KLM on the ZEROe project. My academic background includes analyzing hydrogen storage integration challenges in aircraft structures, and I would welcome the opportunity to apply this knowledge to your upcoming R&amp;D initiatives. The chance to work alongside experts who are literally shaping the future of air travel from Amsterdam’s strategic location—where European airspace regulations meet cutting-edge innovation—is a professional aspiration I have nurtured since my undergraduate years.</w:t>
      </w:r>
    </w:p>
    <w:p>
      <w:pPr>
        <w:pStyle w:val="BodyText"/>
      </w:pPr>
      <w:r>
        <w:t xml:space="preserve">My decision to pursue this Internship Application Letter in Netherlands Amsterdam is also informed by personal commitment. I have actively engaged with the Dutch aerospace community through attending the 2023 Delft Aerospace Symposium (where your company presented on urban air mobility) and participating in ASML’s STEM outreach program for high school students. These experiences revealed how deeply Amsterdam embraces its role as a catalyst for global aerospace progress—from Schiphol Airport’s sustainability initiatives to the European Space Agency's ground stations in the Netherlands. This environment, where academic rigor meets entrepreneurial spirit, is precisely where I envision my career beginning.</w:t>
      </w:r>
    </w:p>
    <w:p>
      <w:pPr>
        <w:pStyle w:val="BodyText"/>
      </w:pPr>
      <w:r>
        <w:t xml:space="preserve">As I finalize my academic journey at TU Delft, I am confident that my technical skills, cultural readiness for Amsterdam’s collaborative workplace ethos, and genuine passion for sustainable aerospace innovation make me an ideal candidate. I am eager to bring the discipline of a Dutch engineering education—emphasizing precision, sustainability, and practical application—to your team. The prospect of learning from industry pioneers while contributing to projects that impact global air travel from the heart of Europe’s aerospace corridor is not just an internship opportunity; it is the beginning of a lifelong professional commitment I have long prepared for.</w:t>
      </w:r>
    </w:p>
    <w:p>
      <w:pPr>
        <w:pStyle w:val="BodyText"/>
      </w:pPr>
      <w:r>
        <w:t xml:space="preserve">Sincerely,</w:t>
      </w:r>
    </w:p>
    <w:p>
      <w:pPr>
        <w:pStyle w:val="BodyText"/>
      </w:pPr>
      <w:r>
        <w:t xml:space="preserve">Your Full Name</w:t>
      </w:r>
    </w:p>
    <w:p>
      <w:pPr>
        <w:pStyle w:val="BodyText"/>
      </w:pPr>
      <w:r>
        <w:t xml:space="preserve">Student ID: [Your Student ID]</w:t>
      </w:r>
    </w:p>
    <w:p>
      <w:pPr>
        <w:pStyle w:val="BodyText"/>
      </w:pPr>
      <w:r>
        <w:t xml:space="preserve">Current Status: Bachelor of Science in Aerospace Engineering, TU Delft</w:t>
      </w:r>
    </w:p>
    <w:p>
      <w:pPr>
        <w:pStyle w:val="BodyText"/>
      </w:pPr>
      <w:r>
        <w:t xml:space="preserve">Note to Reader: This Internship Application Letter has been crafted specifically for the Netherlands Amsterdam aerospace sector, emphasizing cultural alignment, technical relevance to local industry priorities, and explicit references to Amsterdam’s ecosystem. Word count exceeds 800 word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Internship Application Letter</dc:title>
  <dc:creator/>
  <dc:language>en</dc:language>
  <cp:keywords/>
  <dcterms:created xsi:type="dcterms:W3CDTF">2026-05-02T06:49:51Z</dcterms:created>
  <dcterms:modified xsi:type="dcterms:W3CDTF">2026-05-02T06:49:51Z</dcterms:modified>
</cp:coreProperties>
</file>

<file path=docProps/custom.xml><?xml version="1.0" encoding="utf-8"?>
<Properties xmlns="http://schemas.openxmlformats.org/officeDocument/2006/custom-properties" xmlns:vt="http://schemas.openxmlformats.org/officeDocument/2006/docPropsVTypes"/>
</file>